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31</w:t>
      </w:r>
      <w:r>
        <w:t xml:space="preserve"> </w:t>
      </w:r>
      <w:r>
        <w:t xml:space="preserve">สิงหาคม</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โอ.เค. สวัสดีค่ะ สวัสดีค่ะ ได้ยินไหมคะ</w:t>
      </w:r>
    </w:p>
    <w:p>
      <w:pPr>
        <w:pStyle w:val="BodyText"/>
      </w:pPr>
      <w:r>
        <w:t xml:space="preserve">(ล่าม) เสียงเบามากเลยค่ะ</w:t>
      </w:r>
    </w:p>
    <w:p>
      <w:pPr>
        <w:pStyle w:val="BodyText"/>
      </w:pPr>
      <w:r>
        <w:t xml:space="preserve">(อาจารย์) ปรับ… ล่ามต้องปรับเสียงค่ะ ได้ยินหรือยังคะ</w:t>
      </w:r>
    </w:p>
    <w:p>
      <w:pPr>
        <w:pStyle w:val="BodyText"/>
      </w:pPr>
      <w:r>
        <w:t xml:space="preserve">(ล่าม) สักครู่นะคะ</w:t>
      </w:r>
    </w:p>
    <w:p>
      <w:pPr>
        <w:pStyle w:val="BodyText"/>
      </w:pPr>
      <w:r>
        <w:t xml:space="preserve">(อาจารย์) ทางนี้ก็ไม่ได้ยินทางโน้นเหมือนกัน</w:t>
      </w:r>
    </w:p>
    <w:p>
      <w:pPr>
        <w:pStyle w:val="BodyText"/>
      </w:pPr>
      <w:r>
        <w:t xml:space="preserve">(อาจารย์) สวัสดีค่ะ ได้ยินหรือยังคะ</w:t>
      </w:r>
    </w:p>
    <w:p>
      <w:pPr>
        <w:pStyle w:val="BodyText"/>
      </w:pPr>
      <w:r>
        <w:t xml:space="preserve">(ล่าม) ได้ยินแล้วค่ะ</w:t>
      </w:r>
    </w:p>
    <w:p>
      <w:pPr>
        <w:pStyle w:val="BodyText"/>
      </w:pPr>
      <w:r>
        <w:t xml:space="preserve">(อาจารย์) โอ.เค. ค่ะ ก่อนอื่น เปิดคู่มือขึ้นมาเหมือนเดิม เปิดคู่กันนะคะ เปิดทั้งคู่มือการใช้งาน เปิดคู่มือการใช้งาน แล้วก็เปิดเว็บฯ ที่เราได้สมัครไว้ เปิดเว็บไซต์ตัวเองขึ้นมานะคะ เข้าสู่ระบบเหมือนเดิมนะคะ ตัวเองจำได้หรือเปล่า เปิดขึ้นมานะคะ แล้วก็ไปที่หน้าออกแบบเหมือนเดิม ในสัปดาห์ที่แล้ว เราอยู่ที่ปรับแต่งดีไซน์เว็บฯ ใช่ไหมคะ จนไปถึงหัวข้อ… บอกว่าที่เหลือไปตกแต่งเอง ทีนี้ไม่แน่ใจเด็ก ๆ ทำตัวนี้หรือยัง เปิดใช้งานเมนูด้านข้างของเว็บไซต์ เมนูที่ 6 หัวข้อที่ 6 หัวข้อที่ 6 เปิดใช้งานเมนูด้านข้างเว็บไซต์ เมนูด้านข้าง ก็คือเมนูที่ข้าง ๆ ทางฝั่งซ้ายมือน่ะ นะคะ ก่อนอื่นเด็ก ๆ จะต้องเปิดหน้าตาเว็บฯ ตัวเองมาก่อนว่าให้ไปทำนี่เปลี่ยนหรือยัง สีส่วนบนส่วนนี่ จากรูปแบบเดิมที่ Template เดิม เราไปตกแต่ง เปลี่ยนรูปอาหงอาหารหรือยัง เปลี่ยนรูปสินค้าหรือยัง ใส่เข้าไปหรือยัง เดี๋ยวจะเดินไปดูนะ ดูนะคะ เมื่อกี้ไปดูแล้ว บางคนแก้แล้วแต่ก็ยังไม่เสร็จ ไม่เป็นไรนะคะ รู้แล้วว่าแก้ได้ ทีนี้ วันนี้หัวข้อที่เราจะพาทำ ที่จะพาทำวันนี้ ก็คือหัวข้อที่ 6 ที่บอกไป เปิดใช้งานเมนูด้านข้าง นั่นหมายถึงว่าเมื่อเราต้องการให้เมนูที่อยู่ทางซ้ายมือนะ เราก็มาคลิกที่หัวข้อนี้นะคะ ไม่ใช่คลิกที่หัวข้อนี้ ไปที่… นี่ไปที่ ให้ไปที่เว็บไซต์ที่เราออกแบบนะคะ แล้วไปที่คำว่า</w:t>
      </w:r>
      <w:r>
        <w:t xml:space="preserve"> </w:t>
      </w:r>
      <w:r>
        <w:t xml:space="preserve">“</w:t>
      </w:r>
      <w:r>
        <w:t xml:space="preserve">เมนูส่วนด้านข้าง</w:t>
      </w:r>
      <w:r>
        <w:t xml:space="preserve">”</w:t>
      </w:r>
      <w:r>
        <w:t xml:space="preserve"> </w:t>
      </w:r>
      <w:r>
        <w:t xml:space="preserve">เห็นไหมคะ เมนูที่… เมนูที่ 1 Tempaet 5 เมนูที่ 5 ส่วนด้านข้างนะคะ เมนูที่ 5 คลิก 1 ครั้ง ตรงรูปสามเหลี่ยมเล็ก ๆ อยู่ด้านข้างนี่นะคะ เห็นไหมคะ แล้วมันจะมีเมนูย่อยเพิ่มมาอีก 3 อัน ให้เลือกเมนูแรก เมนูด้านข้าง ให้เลือกเมนูที่ 1 ถ้าใครเลือกเมนูที่ 1 มันจะขึ้นหน้าต่าง Popu 1 อัน ดูนะคะ ดู สังเกตในหน้าต่าง Pop-up ที่มันขึ้น มันจะมีเมนูที่ระบบ… ระบบทำไว้แล้วนะคะ ที่ระบบทำไว้แล้วอยู่ 1, 2, 3 4 5 5 อัน ก็คือหน้า Home นะคะ เห็นไหม ที่เป็นนี่ ขึ้น ๆ สี… ที่เป็นแถบ 5 อันนี้ นั่นคือที่ระบบทำไว้นะคะ 1. คือ เราสามารถเพิ่ม เราสามารถเพิ่มเมนูได้ แล้วก็ 2. ถ้าไม่เพิ่มเราก็ไปแก้ แก้เมนูได้นะคะ ก่อนอื่น ก็คือเราจะต้องดูก่อน ว่าเราต้องการให้เมนูด้านข้างของเรามีเมนูอะไรบ้าง นึกออกนะ ต้องดูสินค้าเราอย่างนี้นะ นะคะ หรือข้อมูลของเราน่ะ ว่าด้านข้างเราอยากให้มีเมนูไหนนะคะ สังเกตที่ ถ้าไม่ต้องการให้แสดงใด มันจะใช้กากบาทที่รูปดวงตาน่ะ ไม่ใช่กากบาท มันจะมีขีดปิดที่ตา ก็คือไม่ต้องแสดงเมนู เพราะฉะนั้น เมนูทำ ทำแล้ว ไม่ต้องให้แสดงก็ได้นะคะ ปิดไว้ก็ได้ ไม่ต้องโชว์ขึ้นมาก็ได้ มีให้เลือกวิธีการแสดงผลนะคะ ก่อนอื่น สมมติ สมมติว่าไอ้ที่ปิด ๆ ไว้นี่ ที่มีอยู่นี่ ไม่ต้องไปลบออกหรือไม่ต้องไปแก้ก็ได้ เราจะสร้างใหม่เลยนะคะ เพราะฉะนั้นให้ข้อมูลร้านค้าให้เด็กปิดตาไว้ คลิกปิดตา นะคะ คลิกปิดใหห้หมด เรามาเพิ่มใหม่ ทีนี้ หลักการเพิ่มก็คือ 1. ตัวเองต้องเพิ่มเมนูร้านของตัวเองเหมือนร้านแม่เป็นร้านอาหาร เมนูที่จะเพิ่ม เมนูอาหารแต่จะแยก จะแยกไปเป็นเมนูอาหารหวาน ก็คือจะมีอาหารหวาน อาหารคาว นึกออกนะ แต่ทีนี้เหมือนบางคนเป็นกีต้าร์ เราอาจจะแยกประเภทกีต้าร์ก็ได้ กีตาร์แบบ กีตาร์ไฟฟ้า มีกี่แบบนึกออกนะ แล้วทำเมนูนั้นน่ะ ด้านข้าง เพื่อที่ลูกค้าจะได้รู้ว่าสินค้าเรามีกี่ประเภท นึกออกนะคะ เหมือนถ้าใครขายเครื่องสำอาง ก็อาจจะทำเป็นเมนู อะไรนะ ครีมบำรุง เซรั่ม ประเภทของเมนูก็แยกตามเมนูของเครื่องสำอาง นึกออกนะคะ เพราะฉะนั้น เมนูด้านข้างที่จะให้ทำ ก็คือให้ทำประเภทของสินค้า เมนูเป็นประเภทของสินค้าของตัวเอง โอ.เค. ไหม เข้าใจไหม ใครไม่เข้าใจถามนะคะ เหมือนใครขายเสื้อผ้าก็อาจจะแยกเป็นอะไรนะ เสื้อยืด ชุดกระโปรง ใช่ไหมคะ ชุดติดกันอย่างนี้ นั่นคือประเภทสินค้านะคะ เพราะฉะนั้นบางคนอาจจะมีแค่ 2-3 เมนู ดูจะได้รู้ว่าเมนูด้านข้างหน้าตามันเป็นอย่างไร โอ.เค. ไหมคะ อันดับแรกมันก็จะมีบอกว่าชื่อเมนู เราจะตั้งชื่อเมนูนี้ว่าเมนูอะไร ประเภทของลิงก์นี่ 1. ก็คือให้นึกถึงนะ ถ้าเรายังไม่ได้สร้างเพจ นึกออกนะคะ บางทีพอเราทำเมนูแล้ว มันจะมีหน้าที่มันลิงก์ไปหา แต่ทีนี้เมื่อเรายังไม่ได้ทำน่ะ ไปคลิกเลือก ไปคลิกเลือกตรงประเภทของลิงก์น่ะ นึกออกนะ ถ้าเป็น URL นั่นหมายถึงใช้ในกรณีที่เรามีลิงก์ไปเว็บฯ ข้างนอกก็ได้ อย่างนี้นะคะ หรือเราเปิดหน้าเพจใหม่ แล้วตั้ง URL แล้วก็มีลิงก์ในเพจ ลิงก์ที่เป็นหน้าเพจ นั่นก็คือ หมายถึง แล้วถ้าตั้งชื่อเพจเหมือนอะไรไว้ แล้วข้อมูลสมมติเพจนั้นแม่ทำข้อมูลอาหารว่างไว้ นึกออกไหม แม่ก็จะลิงก์ไปที่เพจนั้นได้ นั่นคือหลักการนะคะ กับตำแหน่งในเพจ นั่นหมายถึงบางทีมันอยู่ในหน้านั้น เหมือนในหน้ามันมี 3-4 ส่วนใช่ไหม ส่วนบนส่วนล่างอย่างนี้ เราอาจจะให้มันไปตำแหน่งที่มีข้อมูลนั้นแสดงก็ได้ นั่นคือการลิงก์ในตำแหน่งในเพจ ก็คือสามารถลิงก์ในหน้าที่มันอยู่ในเพจนั้นได้ และอันสุดท้ายไม่มีลิงก์ ก็คือเราเลือกไม่มีลิงก์ เพราะเรายังไม่ได้ทำเพจใส่ นึกออกนะคะ เพราะฉะนั้นคลิกไม่มีลิงก์นะคะ แล้วก็กดบันทึก คืออยากได้แค่เมนูขึ้นมาเสียก่อน นึกออกไหม อยากให้รู้น่ะ เราทำเมนูเป็น เดี๋ยวตอนไปทำหน้าเพิ่มแล้วจะบอก ไม่อย่างนั้นลองดูก็ได้ อย่างนี้นะคะ ถ้าเลือกเพจ นี่ ถ้าเรามีเพจที่สร้างไว้เห็นไหม ถ้าเราไปทำเพจใหม่ เห็นไหม มันจะมีชื่อเพจขึ้นมาใช่ไหมคะ เราก็สามารถเลือก เลือกชื่อเพจที่เราจะลิงก์ไปหาได้ นึกออกไหม ทั้งนี้ทั้งนั้นก็คือเราต้องสร้างเพจที่เราจะลิงก์เสียก่อนนะคะ นั่นคือหลักการการเลือกเพจนะคะ เลือกลิงก์ด้วยเพจ แต่ถ้าเป็นลิงก์ตำแหน่งในเพจนี่มันก็ต้องให้เลือกที่เพจก่อน แล้วก็ไปเลือกตำแหน่ง ว่าจะเอาตรงไหน อะไรอย่างไรนะคะ มันจะมีของมัน แต่ตอนนี้เราเลือกที่ไม่มีลิงก์ แล้วกดบันทึก ให้ทำชื่อเมนูเสียก่อน อยากดูว่าทำเมนจะสังเกตว่า เมื่อเราสร้างเมนูเสร็จ เห็นไหมคะ จะมีชื่อเมนูที่เราสร้างเพิ่มขึ้นมาต่อท้ายเมนเห็นหรือเปล่า เห็นไหมคะ เมื่อกี้มีแค่ 5 ครั้งแรกมันมี 5 ใช่ไหมคะ เห็นไหมคะ เมนูที่เราสร้างใหม่เมนูที่ 6 เมื่อกี้แม่ตั้งชื่อเมนูนี้ว่า อาหารว่าง เมนูอาหารว่างก็ขึ้นมา ให้ทำเพิ่มคนละอย่างน้อยใส้เข้าไปคนละ 3 ประเภท ให้มีเมนูด้านข้างเพิ่มขึ้นมาอีก 3 เนะคะ เพราะฉะนั้นเมื่อไปเช็กจากการ 5 อันนี้ ก็ต้องเป็น 6, 7, 8 ตั้งเพิ่มมาอีก 8 อันนะคะ เห็นไหมเมื่อกี้ลืมคลิกว่าไม่มีลิงก์ มันก็ถามหา URL อย่าลืมคลิกว่าไม่มีลิงก์ด้วยนะคะ ตอนนี้เรายังไม่ได้เชื่อมลิงก์นะคะ เราคลิกไม่มีลิงก์ไว้ กดบันทึก เมื่อได้เมนูครบ 8 เห็ไหมคะ 3 อัน เมนูใหม่ 3 อัน แล้วกดบันทึกนะคะ บันทึกเสร็จให้เราไปแก้พื้นหลังนะคะ อยากได้สีอะไรลองแก้ดู ที่นี้เมื่อเราใส่เพิ่มเมนูเข้าไปนะคะ จัดการเมนูนี่ เพิ่มเมนูนี่ เราต้องใส่หัวข้อให้เมนูด้วยนะคะ เช่น อันนี้เป็นร้านอาหารก็เลยบอกว่าประเภทอาหารของเรา ของเด็ก ๆ ก็จะเป็นประเภทของกล้อง ประเภทของกีต้าร ประเภทของเสื้อ อย่างนี้ เปลี่ยนชื่อตามสินค้าตัวเองนะคะ พอเสร็จแล้ว อย่าลืมกดบันทึกทุกครั้งด้วย สิ่งที่มันยังไม่โชว์ ก็คือมันยังไม่ขึ้น เราจะต้องไปกำหนดค่าที่วิดเจ็ตนั่นเองนะคะ เมื่อได้เมนูแล้ว หัวข้อต่อมาไปที่เมนูวิตเจ็ต เมนูที่ 2 มันแสดงผลในเมนูด้านข้างนะคะ ไปที่วิดเจ็ต ในคู่มือบอกให้เลือกที่หมายเลขที่เท่าไร หมายเลขที่ 3 เห็นไหม สไลด์เมนเมนูเห็นไหมคะ กดเปิด ตรงสไลด์เมนูมันเป็นปิดใช่ไหม ให้เลือกนั่นไง มาแล้ว เห็นไหมคะ สีมันกลืนเราก็ไปเปลี่ยนสีตัวพื้นหลังได้นะคะ ให้มันเข้ม ๆ หน่อย ข้อความหาย หัวข้อ… เปลี่ยนสีเป็นสีขาว ยังไม่ขึ้น โอ.เค. ดูนะคะ ถ้าของใครเปลี่ยนสีแล้วมันไม่ขึ้นนี่ มันจะมีวิดเจ็ตให้จัดการอยู่นะคะ เข้าไปแก้ไขได้ ขนาดฟอนต์แก้ได้นะคะ ดูที่แถบวิดเจ็ตด้านข้าง รูปแบบไปที่รูปแบบเห็นไหมคะ ขนาด 14 เล็กไป เราก็เพิ่ม 18 อย่างนี้นะคะ ยังเล็กอยู่ อ๋อ 12 เมื่อกี้ดูด้วย ๆ หัวข้อ 18 เห็นไหมคะ เพราะฉะนั้นรูปแบบฟอนต์ก็คือFont ปกติ เห็นชัดขึ้นเห็นไหมคะ ทีนี้ถ้าอย่างนี้เวลาเราดูโดยที่ยังอยู่ในหน้าออกแบบมันยังมองเห็นไม่ทั่ว ให้เราคลิกที่ ให้ดูที่มุมขวามือ จะมีคำว่า</w:t>
      </w:r>
      <w:r>
        <w:t xml:space="preserve"> </w:t>
      </w:r>
      <w:r>
        <w:t xml:space="preserve">“</w:t>
      </w:r>
      <w:r>
        <w:t xml:space="preserve">Viewsize</w:t>
      </w:r>
      <w:r>
        <w:t xml:space="preserve">”</w:t>
      </w:r>
      <w:r>
        <w:t xml:space="preserve"> </w:t>
      </w:r>
      <w:r>
        <w:t xml:space="preserve">เห็นไหม มุมทางขวามือน่ะ ที่เป็น Viewsiet แถบสีส้ม ๆ คลิก 1 ครั้ง แล้วมันจะไปแสดงหน้า เห็นไหมคะ หน้าเว็บฯ ของเราที่ไม่มีส่วนของการปรับแต่งนี่ ขึ้นมานี่ มันสวยหรือยังอะไรอย่างไรนะคะ อย่างนี้เป็นต้น เราไปแก้ได้นะคะ เหมือนประเภทอาหารเหมือนห้วข้อจะทำตัวหนาหรือเปลี่ยนสีก็ได้ ถ้าดูแล้วยังไม่ถูกใจเราก็ไปแก้ได้นะคะ เช่น ประเภทของอาหาร ใส่ตัวหนาเข้าไป ขีดเส้นใต้เข้าไป สีเส้นแบ่ง ให้มันเห็นเป็นแยกระหว่างหัวข้อ ใส่เส้นแบ่งเข้าไปค่ะ ใส่เส้นแบ่งเข้าไปให้ เห็นไหมจะมีเส้นมาแบ่งหัวข้อกับ… กับตัวเมนูให้เห็นชัดเจน ว่าเรามี… สีนี้ขึ้นมา เห็นไหมคะ แบบนี้นะคะ จะขึ้นมาแบบนี้ เดี๋ยวจะไปเดินดูนะ ว่าใครสามารถโชว์เมนูด้านข้างได้แล้วบ้าง ปราย ปรายต้องเพิ่มเมนูด้านข้างเหมือนอันนี้ เมื่อกี้ตรงหน้าออกแบบนะคะ ที่เมนูด้านข้างนี่ ต้องคลิก ต้องเพิ่มเมนูขึ้นมาอีก 3 อัน ปายต้องมีเมนูขึ้นมาใหม่อีก 3 อัน เข้าใจหรือเปล่า ต้องทำเมนูเพิ่ม 3 อัน ทีนี้ปรายขายกล้องถ่ายรูป ปายก็ทำเมนูเป็นประเภทของกล้องก็ได้ เข้าใจนะ มีกี่ประเภท กล้องของปรายที่จะขายมีกี่ประเภท นึกออกนะคะ โอ.เค. เข้าใจหรือยัง โอ.เค. ค่ะ เมื่อกี้ยุ้ยทันหรือเปล่า เมนูน่ะ ทันเมนูด้านข้าง ทันไหม ไอ้ยุ้ยไม่ดู ยุ้ย มองพี่เขาหน่อยสิ เมนูด้านข้างทำเสร็จหรือยัง ทำหรือยัง</w:t>
      </w:r>
    </w:p>
    <w:p>
      <w:pPr>
        <w:pStyle w:val="BodyText"/>
      </w:pPr>
      <w:r>
        <w:t xml:space="preserve">(ล่าม) ยังไม่เสร็จค่ะ กำลังทำค่ะ</w:t>
      </w:r>
    </w:p>
    <w:p>
      <w:pPr>
        <w:pStyle w:val="BodyText"/>
      </w:pPr>
      <w:r>
        <w:t xml:space="preserve">(อาจารย์) ได้กี่เมนู ยุ้ย ยุ้ยต้องเพิ่มเมนูใหม่ขึ้นมา 3 อัน ยุ้ยขายอะไรนะ ยุ้ยขายอะไร ขายอะไร</w:t>
      </w:r>
    </w:p>
    <w:p>
      <w:pPr>
        <w:pStyle w:val="BodyText"/>
      </w:pPr>
      <w:r>
        <w:t xml:space="preserve">(ล่าม) ขายกระเป๋าของผู้ชายค่ะ</w:t>
      </w:r>
    </w:p>
    <w:p>
      <w:pPr>
        <w:pStyle w:val="BodyText"/>
      </w:pPr>
      <w:r>
        <w:t xml:space="preserve">(อาจารย์) โอ.เค. เพราะอย่างนั้นตรงเมนูที่จะให้เพิ่ม 3 อันน่ะ ยุ้ยก็อาจจะทำเป็นประเภทของกระเป๋า เช่น อะไรนะ กระเป๋าสะพาย 1. เมนูที่ 1 กระเป๋าสะพาย นึกออกนะ เมนูที่ 2 เป็นแบบอะไรนะ กระเป๋าถือ ถือไว้มีสายสะพาย แล้วแบบบที่ 3 เป็นเป้ อย่างนี้ นึกออกไหม สะพายข้าง สะพายหลัง ใช้สะพายหลังก็ได้ ใช้สะพายข้างก็ได้ ทำเพิ่มอีก 3 ทำเพิ่มขึ้นมา 3 เมนู โอ.เค. พอทำเมนูเสร็จนะ ยุ้ยอย่าลืมมาตั้งค่าวิดเจ็ทด้วย ไปที่วิดเจ็ตแล้วตั้งค่าไอ้ตัวเมนูที่ 3 เป็นเปิดแค่นั้นล่ะ แล้วเปิดปิดได้ ต้องตั้งค่าให้มันแสดงผลน่ะ ไม่อย่างนั้นมันจะไม่เห็นเมนูข้างอย่าลืมนะ นะคะ ทีนี้สำหรับคนที่ทำเมนูเสร็จแล้ว มีใครยังทำไม่เสร็จ ยกมือนะคะ เพราะไม่อย่างนั้นเดี๋ยวตอน… เราจะให้ เมื่อเราคลิกเลือกเมนูนี่มันจะต้องไปที่หน้าเพจที่เราให้สร้างเพิ่ม ตามจำนวนเมนูด้านข้าง นึกออกนะ ในสัปดาห์ที่แล้วได้สอนวิธีการเพิ่มเพจไปแล้วนะคะ เพราะฉะนั้น สัปดาห์นี้เด็ก ๆ จะต้องเพิ่มเข้าไป เพื่อรองรับ 3 เมนูนี้ ทำเพิ่ม 3 เพจ ทำเพจเพิ่มอีก 3 เพจนะคะ เดี๋ยวจะทำให้ดูเป็นตัวอย่าง เมื่อเรามีเมนู 3 อัน เพจที่จะไป เช่น ข้อมูลอาหารว่างนะคะ ให้คลิกที่หน้าเพจนะคะ เมื่อเราจะสร้างเพจ แล้วคลิกคำว่า</w:t>
      </w:r>
      <w:r>
        <w:t xml:space="preserve"> </w:t>
      </w:r>
      <w:r>
        <w:t xml:space="preserve">“</w:t>
      </w:r>
      <w:r>
        <w:t xml:space="preserve">เพิ่มเพจ</w:t>
      </w:r>
      <w:r>
        <w:t xml:space="preserve">”</w:t>
      </w:r>
      <w:r>
        <w:t xml:space="preserve"> </w:t>
      </w:r>
      <w:r>
        <w:t xml:space="preserve">เหมือนเดิมเลย ทำตามขั้นตอนเดิม ทีนี้ให้เลือกเป็น ให้เลือกประเภทของเพจเป็น เป็นหน้าข่าวหรือบทความนะคะ เพราะต้องการให้ไอ้เมนูที่แสดงนี่ แสดงข้อมูลน่ะค่ะ ครับ ว่าไงครับ มีผู้ต้องการถามเราแล้ว เต้ว่าอย่างไรครับ</w:t>
      </w:r>
    </w:p>
    <w:p>
      <w:pPr>
        <w:pStyle w:val="BodyText"/>
      </w:pPr>
      <w:r>
        <w:t xml:space="preserve">(ล่าม) ก็คือกดเพิ่มเปลี่ยนสีไม่ได้ครับ</w:t>
      </w:r>
    </w:p>
    <w:p>
      <w:pPr>
        <w:pStyle w:val="BodyText"/>
      </w:pPr>
      <w:r>
        <w:t xml:space="preserve">(อาจารย์) เมนูใช่ไหม เปลี่ยนสีไม่ได้</w:t>
      </w:r>
    </w:p>
    <w:p>
      <w:pPr>
        <w:pStyle w:val="BodyText"/>
      </w:pPr>
      <w:r>
        <w:t xml:space="preserve">(ล่าม) ใช่ ๆ ครับ</w:t>
      </w:r>
    </w:p>
    <w:p>
      <w:pPr>
        <w:pStyle w:val="BodyText"/>
      </w:pPr>
      <w:r>
        <w:t xml:space="preserve">(อาจารย์) สีของอะไรลูก ข้อความพื้นหลังหรือ</w:t>
      </w:r>
    </w:p>
    <w:p>
      <w:pPr>
        <w:pStyle w:val="BodyText"/>
      </w:pPr>
      <w:r>
        <w:t xml:space="preserve">(ล่าม) ที่ตรงเป็นแถบสีน้ำเงินที่เป็นพื้นหลังน่ะครับ มันเปลี่ยนไม่ได้ครับ ที่เป็นสีน้ำเงินน่ะครับ</w:t>
      </w:r>
    </w:p>
    <w:p>
      <w:pPr>
        <w:pStyle w:val="BodyText"/>
      </w:pPr>
      <w:r>
        <w:t xml:space="preserve">(อาจารย์) เดี๋ยว ๆ ย้อนดูให้ ภาษาไทยแป๊บหนึ่งนะ เต้รอแป๊บหนึ่ง เต้อยู่หน้านี้หรือเปล่า อยู่หน้าออกแบบไหมคะ ต้องอยู่หน้าออกแบบนะครับ ตอนนี้อยู่หน้าไหนเอ่ย โอ.เค. แล้วจะเปลี่ยนตรงนี้ใช่ไหม เปลี่ยนที่อยู่ เปลี่ยนสีข้อความที่อยู่ในเมนูนี่ใช่ไหม หรือสีพื้นหลังครับ เปลี่ยนสีอะไร จะเปลี่ยนสีอะไร มองไม่เห็น</w:t>
      </w:r>
    </w:p>
    <w:p>
      <w:pPr>
        <w:pStyle w:val="BodyText"/>
      </w:pPr>
      <w:r>
        <w:t xml:space="preserve">(ล่าม) ทำเปลี่ยนได้แล้วครับ เปลี่ยนเป็นสีฟ้าเรียบร้อยแล้วครับ</w:t>
      </w:r>
    </w:p>
    <w:p>
      <w:pPr>
        <w:pStyle w:val="BodyText"/>
      </w:pPr>
      <w:r>
        <w:t xml:space="preserve">(อาจารย์) มาดูนะคะ ว่า… เมื่อกี้ ก็คือเมื่อเรากดความต้องการนะคะ สิ่งที่จะให้ทำ ก็คือเมื่อกดไปที่เมนูที่ 1 ปุ๊บ มันจะไปที่หน้าเพจที่แสดงข้อมูลอาหารว่างของเรา ถ้าของเด็ก ๆ ก็คือแสดงข้อมูลกีตาร์นึกออกนะคะ หรือข้อมูลอะไรนะ เครื่องสำอางอะไรพวกนี้นะคะ ตามประเภทที่ขึ้น สิ่งที่จะต้องทำก็คือเพิ่มเพจเพื่อให้มันรองรับหน้าเมนูนี้นะคะ นะคะ ในกรณนี้ บอกว่าให้เลือกที่เมนูที่ 2 หน้าเพจ หน้าเพจ ที่คำว่า</w:t>
      </w:r>
      <w:r>
        <w:t xml:space="preserve"> </w:t>
      </w:r>
      <w:r>
        <w:t xml:space="preserve">“</w:t>
      </w:r>
      <w:r>
        <w:t xml:space="preserve">เพิ่มเพจ</w:t>
      </w:r>
      <w:r>
        <w:t xml:space="preserve">”</w:t>
      </w:r>
      <w:r>
        <w:t xml:space="preserve"> </w:t>
      </w:r>
      <w:r>
        <w:t xml:space="preserve">นะคะ ประเภทให้เลือกเป็นประเภทที่ 1 ให้ไปเลือกตรง System Page นะคะ เลือกประเภทแรก ข่าวหรือบทความ คลิก 1 ครั้ง เพื่อเลือก ถ้าเลือกชื่อประเภทมันจะขึ้น แล้วก็จะมีให้กรอกชื่อเพจ เห็นไหม ทีนี้กรอกชื่อเพจอย่างไร หลักการง่าย ๆ เมนูชื่ออะไร ที่เราทำไว้ชื่ออะไรใช่ไหมคะ เพราะฉะนั้น ชื่อเพจก็เหมือนกัน จะได้รู้ว่าเพจนี้กับเมนูนี้คือไปที่อันเดียวกัน ตรงTitle Title คือ ชื่อที่ให้แสดงในแถบเบราว์เซTitle คือชื่อที่ให้แสด2 ตัวนี้ดูว่าระหว่างภาษาไทยกับภาษาอังกฤษ ไอ้ Title มันจะขึ้นแบบไหนกันแน่ ในส่วนของ2 ช่องนี้ เดี๋ยวค่อยมาแก้ได้นะคะ ถ้าเราต้องการให้ที่มันโชว์นี่ เป็นภาษาไทย ก็สลับเอาชื่อเพจภาษาไทยมาใส่ตรงนี้ แต่ตอนนี้ไม่มั่นใจว่ามันจะขึ้นตัวไหนแน่นะคะ ตรงคำอธิบายเพจ ใส่หรือไม่ใส่ก็ได้ คีย์เวิร์ด ก็คือถ้าในกรณีที่ใส่นี่ เหมือนที่บอกน่ะ Google เวลาที่ค้นใน Google ถ้าเราใส่คีย์เวิร์ดข้อมูลสินค้าเราไปให้ Google มันจะเอาไปจัดลำดับในการค้นหาช่วยนะคะ อันนี้ถ้านึกไม่ออกก็ยังไม่ใส่นะคะ เรามาเลือกหมวดหมู่นะคะ ก็คือแสดงทั้งหมด URL เอาตามนี้เลย เห็นไหมคะ ต้องการให้แสดงเมนูตรงไหน คลิกเลือก เห็นไหม แต่อันนี้เราให้มีทั้ง 2 อยู่แล้วนะ ก็คือเราอยากมีทั้งเมนูด้านบนกับเมนูด้านข้าง ตอนนี้ใส่แค่ชื่อภาษาไทยกับภาษาอังกฤษก่อน ว่าเราสร้างเพจนี้ได้จริงหรือเปล่า บันทึก เห็นไหม จะขึ้นมาแบบนี้เห็นไหมคะ จะมีแล้วก็สามารถใส่เนื้อหาเข้าไปได้ เห็นไหมคะ ทีนี้เมื่อเราได้ตัวหน้าเพจแล้ว เด็ก ๆ จะต้องลองไปสร้างลิงก์ให้มันก่อนว่ามันมาหาหน้านี้ไหม นึกออกนะคะ ให้คลิกที่ส่วนด้านข้างนะคะ เมนูส่วนด้านข้าง แล้วไปที่เมนูด้านข้างของเรา เลือกอะไร เมนูที่ 1 คลิกที่คำว่า คลิกที่ รูปดินสอ อยู่ในช่องสี่เหลี่ยมนี่ ก็คือแก้ไขนี่คลิกแก้ไข ตรงประเภทของลิงก์ เห็นไหมคะ ให้เลือกเพจ ตรงที่เพจ ให้เลือกชื่อเพจที่เราสร้างใหม่เมื่อกี้นี้ เสร็จแล้วกดบันทึก ให้ดูตรงนี้ก่อน เปิดเป็นหน้าต่างใหม่ ถ้า ถ้าเมื่อใดที่เราเลือกเมนูอาหารว่าง แล้วมันจะไปเปิดเพจอาหารว่างนี่ขึ้นมาอีก 1 หน้าต่างเลยนะคะ ถ้าติ๊กถูกนี่ ลองเลือกเป็น เปิดเป็นหน้าต่างใหม่ เพราะฉะนั้นเมื่อ… กดบันทึกก่อนนะคะ เสร็จแล้วกดบันทึก แล้วอย่าลืมบันทึกตรงเมนูของเราด้วย เพราะว่ามีการแก้ไขนะคะ กดบันทึกด้วย สิ่งที่เด็ก ๆ จะต้องทำก็คือ อย่าดูในหน้าที่ออกแบบให้ไปดูที่ View Side เสมอ เพื่อจะได้รู้ว่า เมื่อเป็นหน้าที่อยู่บนเว็บฯ จริง ๆ นี่นะคะ แล้วเวลาเราเลือกอาหารว่าง เห็นไหม เพิ่มหน้าต่างใหม่ขึ้นมา มันจะเป็นคนละหน้าต่าง นั่นคือผลลัพธ์ที่ถูกต้อง ทีนี้ที่ต้องแก้ ที่ต้องแก้ตอนในหน้าเพจมาดู มันมีเมนูขึ้นมาซ้ำ เราไม่ต้องการ เราต้องไปติ๊กตัวนี้ออกนะคะ ดูตรง ตรงหน้าเพจ แล้วก็คลิกแก้ได้ที่เพจอาหารว่างเมื่อกี้นี้ เอาส่วนของ… ทำไม เราก็ลบเมนูที่มันเกินออกอย่างนี้เลยก็ได้นะคะ คลิกหมวดนี้ กด O.K. อย่าลืมกดบันทึก อันนี้มี ตรงนี้ก็เหมือนกัน เมนูบนที่มันเกินมา เวลาจัดการเห็นไหมคะ ต้องเลือกเมนูจัดการนะคะ อันไหนที่มันเกินเราลบได้ คลิกลบ กด OK แหม เครื่องมือนี้ทำให้สับสนพอสมควร ไม่เป็นไร เพราะทุกอย่างแก้ไขได้เห็นไหมคะ มีเมนูตรงนี้ คลิกที่ อาหารว่างนี่ นั่นหมายความว่า อย่าลืมกดดูที่ Viewsite เวลาเราแก้เสร็จ หายไปจริง คลิก 1 ครั้ง นะคะ หน้าแรกอาหารว่าง โอ.เค. เพราะฉะนั้นไปใส่เนื้อหาเนื้อหาเพิ่มนะคะ ของแต่ละประเภทของตัวเอง เพราะฉะนั้นมี 3 หน้า เพจตัวเองก็ต้องมี 3 เพจ แต่อย่าลืมว่าบางคนมีนะคะ ไปทำเพิ่มให้ครบ เข้าใจนะคะ เด็ก ๆ ฟังนะคะ งานของตัวเอง เมนูด้านข้างนี่ให้ใส่ประเภทของสินค้า แล้วทำเพจเพื่ออธิบาย ๆ ประเภทสินค้าแต่ละประเภทของเราน่ะ นะคะ เพราะฉะนั้น เพจของใครมีหลายประเภท เพจก็จะมี อย่างน้อย ๆ ให้ทำสัก 5 ประเภท 5 นะคะ ไปทำเพิ่มนะคะ เหมือนกล้องน่ะ ใช้เป็นรุ่นก็ได้ รุ่นนี้ นึกออกนะ เหมือนกีต้าร์ถ้าไม่แยกประเภทก็ใส่รุ่นของกีต้าร์ เช่น มีอะไรบ้างพี่อ้น กีตาร์พี่อ้นที่จะขายมีอะไรบ้าง ไม่ ๆ มันอาจจะมีรุ่นใช่ไหม นึกออกนะ เหมือน ยามาฮา อย่างนี้ นึกออกนะ เข้าใจใช่ไหม ก็คือบอกว่าให้ทำแค่ 2 ประเภทมันน้อย อาจจะเอาเป็นรุ่นของสินค้าเราก็ได้ ใช่ ๆ ให้มันครบ 5 อันน่ะ 5 เมนู ก็คือยากให้มีเพจที่อธิบายสินค้าเราน่ะ อย่างน้อย 5 อัน นึกออกนะคะ โอ.เค. ว่าอย่างไร เหมือนพี่แบรนด์จะมีปัญหาอะไรหรือเปล่า เดี๋ยว ๆ แบรนด์ว่าอย่างไรครับ สงสัยอะไรหรือเปล่าครับ</w:t>
      </w:r>
    </w:p>
    <w:p>
      <w:pPr>
        <w:pStyle w:val="BodyText"/>
      </w:pPr>
      <w:r>
        <w:t xml:space="preserve">(ล่าม) ดูที่เป็นสีครับ</w:t>
      </w:r>
    </w:p>
    <w:p>
      <w:pPr>
        <w:pStyle w:val="BodyText"/>
      </w:pPr>
      <w:r>
        <w:t xml:space="preserve">(อาจารย์) ที่เป็นสีของเมนูน่ะหรือ ของเมนูหรือเปล่าลูก สีของตัวไหนครับ บอกด้วยสีของตัวไหนที่จะทำน่ะ</w:t>
      </w:r>
    </w:p>
    <w:p>
      <w:pPr>
        <w:pStyle w:val="BodyText"/>
      </w:pPr>
      <w:r>
        <w:t xml:space="preserve">(ล่าม) ได้แล้วครับ ตรงสีน่ะครับ</w:t>
      </w:r>
    </w:p>
    <w:p>
      <w:pPr>
        <w:pStyle w:val="BodyText"/>
      </w:pPr>
      <w:r>
        <w:t xml:space="preserve">(อาจารย์) นี่ใช่ไหม สีตรงเมนูใช่ไหม</w:t>
      </w:r>
    </w:p>
    <w:p>
      <w:pPr>
        <w:pStyle w:val="BodyText"/>
      </w:pPr>
      <w:r>
        <w:t xml:space="preserve">(ล่าม) ที่เป็นสีตรงนี้ ใช่ครับ ตรงนี้ครับ ที่เป็นภาษาครับ ที่เป็นเมนูครับ</w:t>
      </w:r>
    </w:p>
    <w:p>
      <w:pPr>
        <w:pStyle w:val="BodyText"/>
      </w:pPr>
      <w:r>
        <w:t xml:space="preserve">(อาจารย์) แบรนด์ต้องไปแก้ตรงนี่ เห็นไหมครับ เมนูด้านข้างนี่ เห็นไหม ส่วนด้านข้าง ตรงพื้นหลังครับ เห็นไหมครับ เปลี่ยนสี ดูนะ ดู ของแม่นี่ตอนนี้มันเป็นสีม่วงเข้ม ๆ เดี๋ยวจะเปลี่ยนให้ดู เป็นสีอ่อน ๆ ให้ดู เปลี่ยนให้เห็นชัดเลย เปลี่ยนเป็นสีเหลืองเลยนี่ เห็นไหม ใช่ไหม โอ.เค. ไหมครับ ถูกต้องหรือยัง โอ.เค. นะครับ</w:t>
      </w:r>
    </w:p>
    <w:p>
      <w:pPr>
        <w:pStyle w:val="BodyText"/>
      </w:pPr>
      <w:r>
        <w:t xml:space="preserve">(ล่าม) ใช่ครับ</w:t>
      </w:r>
    </w:p>
    <w:p>
      <w:pPr>
        <w:pStyle w:val="BodyText"/>
      </w:pPr>
      <w:r>
        <w:t xml:space="preserve">(อาจารย์) โอ.เค. ครับ อย่างนั้นเราของเปลี่มีใครสงสัยถามก่อนนะครับ ทีนี้… สีแล่มไปไหม แหลมไป ทีนี้ แบน แบนครับ แล้วแบนทำเพจใหม่หรือยัง ทำเพจใหม่อย่างนี้หรือยัง ทำเพจใหม่ได้หรือยัง พอเวลาเราเลือกเมนูเราน่ะ นึกออกนะ เมื่อเราคลิกเลือกที่เมนูที่สร้างไว้เมื่อกี้ เราจะต้องไปที่หน้าเพจที่เราสร้าง ทำได้หรือยัง ได้แล้วใช่ไหม โอ.เค.</w:t>
      </w:r>
    </w:p>
    <w:p>
      <w:pPr>
        <w:pStyle w:val="BodyText"/>
      </w:pPr>
      <w:r>
        <w:t xml:space="preserve">(ล่าม) ทำได้ ได้แล้วครับ เดี๋ยวของใคร แน็ก แน็กได้เมนูหรือยัง เมนูได้หรือยังคะ แน็ก ทำเสร็จหรือยัง ทำเมนูเสร็จหรือยัง ทำเมนูเสร็จหรือยัง</w:t>
      </w:r>
    </w:p>
    <w:p>
      <w:pPr>
        <w:pStyle w:val="BodyText"/>
      </w:pPr>
      <w:r>
        <w:t xml:space="preserve">(ล่าม) ที่เป็นสีดำ ๆ ก็คือเรียบร้อยแล้วค่ะ ใช่ สีดำเรียบร้อยแล้ว แน็ก แน็กต้องทำเพิ่มให้ครบนะ นึกออกนะ ก็คือเมนูที่ 1 พอกดเมนู 1 ก็ไปที่เพจนั้นใช่ไหม เพราะฉะนั้น เมนู 2 แน็กอย่าลืมทำเพจตามเมนูของเรา ต้องทำเมนูทั้งหมดเพิ่มขึ้นมาอีก 5 เมนู โอ.เค. ไหมคะ เข้าใจไหม แน็กขายอะไรลูก ร้านแน็กขายอะไร</w:t>
      </w:r>
    </w:p>
    <w:p>
      <w:pPr>
        <w:pStyle w:val="BodyText"/>
      </w:pPr>
      <w:r>
        <w:t xml:space="preserve">(ล่าม) คอมพิวเตอร์ค่ะ</w:t>
      </w:r>
    </w:p>
    <w:p>
      <w:pPr>
        <w:pStyle w:val="BodyText"/>
      </w:pPr>
      <w:r>
        <w:t xml:space="preserve">(อาจารย์) อ๋อ ขายอุปกรณ์คอมพิวเตอร์ เพราะฉะนั้น เมนูตรงนี้ แน็กก็อาจจะบอก บอกอะไร เป็นคอมพิวเตอร์โน๊ตบุ๊ก นึกออกนะ เอาสัก 5 รุ่น โอ.เค. ไหม เพราะฉะนั้นทำเมนูของตัวเองเพิ่ม 5 อันนะคะ แล้วก็ให้มันสามารถเชื่อมไปตามเพจให้ได้ 5 อันเหมือนกัน โอ.เค. นะคะ เต่าครับ ทำเสร็จหรือยังครับ เดี๋ยวไปดู</w:t>
      </w:r>
    </w:p>
    <w:p>
      <w:pPr>
        <w:pStyle w:val="BodyText"/>
      </w:pPr>
      <w:r>
        <w:t xml:space="preserve">(ล่าม) เรียบร้อยแล้วครับ ช่องที่เป็นเมนูน่ะครับ รูปภาพก็… แล้วครับ เป็นรูปภาพ 2 อันครับ ตรงแถบตรงสีม่วง ๆ ก็คือทำแล้วครับ</w:t>
      </w:r>
    </w:p>
    <w:p>
      <w:pPr>
        <w:pStyle w:val="BodyText"/>
      </w:pPr>
      <w:r>
        <w:t xml:space="preserve">(อาจารย์) เดี๋ยวไปดู</w:t>
      </w:r>
    </w:p>
    <w:p>
      <w:pPr>
        <w:pStyle w:val="BodyText"/>
      </w:pPr>
      <w:r>
        <w:t xml:space="preserve">(ล่าม) ครับ ก็ทำเพิ่มรูปภาพแล้วด้วยน่ะครับ เต่าต้องแก้ตอนทำเพจนะครับ เต่าดูนะครับ ตรงนี้อาหารว่างนี่นะครับ อันนี้อาหารว่างนี่ คือเมนูของร้านแม่ แต่ของเต่าเมนูที่ 1 เต่าชื่ออะไร นึกออกนะ เพราะฉะนั้นหน้าเพจของเต่า มันไม่ยอมให้เลื่อน น่าตี นึกออกนะคะ หน้าเพจที่ทำใหม่ ชื่อเพจจะตรงกับเมนูที่เราทำ โอ.เค. ไหม เต่าเข้าใจหรือยัง โอ.เค. นะครับ เพราะฉะนั้นเมื่อกี้เต่าไปตั้งตามชื่อแม่ เต่าต้องมาแก้ตรงเพจนี้ให้เป็นชื่อที่ตรงกับเมนูของที่เต่าสร้างไว้ นึกออกนะคะ คลิกเข้าไปที่ตัวดินสอสี่เหลี่ยมนี่ เพื่อแก้ เห็นหรือเปล่า แก้ชื่อกับ Title น่ะ 2 อันข้างบนน่ะ ชื่อก็คือให้ตรงกับชื่อเมนู ของเต่า แก้เสร็จแล้วกดบันทึก เดี๋ยว ทีนี้เต่าต้องทำเพิ่ม นึกออกนะ ก็คือทำเมนูแล้วก็ทำเพจเพิ่มอีกให้มันครบ 5 5 รายการ เข้าใจนะครับ โอ.เค. นะครับ ทำเหมือนเดิมน่ะ แต่เปลี่ยน เปลี่ยนตามเมนูของเรานะครับ ก็คือทำเมนูที่ 2 ชื่อเพจก็เหมือนกัน 3 4 5 โอ.เค. ไหมครับ ก็คือเมนูที่ 1 ชื่อ</w:t>
      </w:r>
      <w:r>
        <w:t xml:space="preserve"> </w:t>
      </w:r>
      <w:r>
        <w:t xml:space="preserve">“</w:t>
      </w:r>
      <w:r>
        <w:t xml:space="preserve">อาหารว่าง</w:t>
      </w:r>
      <w:r>
        <w:t xml:space="preserve">”</w:t>
      </w:r>
      <w:r>
        <w:t xml:space="preserve"> </w:t>
      </w:r>
      <w:r>
        <w:t xml:space="preserve">เพจชื่ออาหารว่างให้มันตรงกัน ก็คือมีเมนู 1 อัน มีเพจ 1 อัน นึกออกนะ แต่เต่าต้องทำเพิ่มอีก ให้ได้ 5 รายการ โอ.เค. ไหมครับ เข้าใจนะครับ โอ.เค. เพราะฉะนั้น กี่โมงแล้ว 9 โมง 22 เดี๋ยว ๆ ไปต่อ ทำ… เหลืออะไรอีก เดี๋ยวดูคู่มือก่อน เมื่อกี้ได้เมนูด้านข้างแล้วนะ บอกแล้วว่าถ้าใครทำไม่ถูก อย่าลืมย้อนมาดูที่ไหนคะ เมนู ใช่ไหม คู่มือ เพราะมันจะมีรูปให้ดูด้วย พื้นหลังเปลี่ยนอย่างไร บอกแล้วเวลาทำให้เปิดคูมือไว้ด้านหนึ่ง แล้วก็เปิดเพจตัวเองไว้ ดูไปพร้อมกันจะได้เห็น ไล่ไปทีละส่วน ทีละส่วน เพราะในคู่มือมันแยกส่วนประกอบแต่ละตัวให้เห็นชัดเจนกันนะคะ ทำถึงไหนแล้ว ไอ้สองคนนี้ ปุ๊กกี้มันไม่ได้เปิดระบบหรือ ปุ๊กกี้ไม่ได้เปิด ปุ๊กกี้ไม่ได้เปิดไอ้นี่หรือ เนื่องจากสัปดาห์ที่แล้วปุ๊กกี้ไม่ได้มา เดี๋ยวเราจะถามว่าปุ๊กกี้ไปไหนมา มันไม่ขึ้น รอแป๊บหนึ่งนะคะ ปุ๊กกี้ไม่ยอมเปิโอ.เค. ปุ๊กกี้สัปดาห์ที่แล้วไปไหนมา ไปประกวด Miss …</w:t>
      </w:r>
    </w:p>
    <w:p>
      <w:pPr>
        <w:pStyle w:val="BodyText"/>
      </w:pPr>
      <w:r>
        <w:t xml:space="preserve">(อาจารย์) อ๋อ ไปประกวด… เมื่อกี้โจโจ้พาทำถึงไหนแล้ว โจโจ้พาทำเว็บฯ ได้ถึงไหนแล้วเหลืออะไร เสร็จหรือยัง</w:t>
      </w:r>
    </w:p>
    <w:p>
      <w:pPr>
        <w:pStyle w:val="BodyText"/>
      </w:pPr>
      <w:r>
        <w:t xml:space="preserve">(ล่าม) ตอนนี้ก็คือจัดรูปภาพอยู่ค่ะ จัดเป็นรูปภาพค่ะ</w:t>
      </w:r>
    </w:p>
    <w:p>
      <w:pPr>
        <w:pStyle w:val="BodyText"/>
      </w:pPr>
      <w:r>
        <w:t xml:space="preserve">(อาจารย์) เมนูโจโจ้พาทำหรือยังเมื่อกี้นี้ เมื่อกี้โจโจ้พาทำเมนูด้านข้างหรือบยังใช่ไหม</w:t>
      </w:r>
    </w:p>
    <w:p>
      <w:pPr>
        <w:pStyle w:val="BodyText"/>
      </w:pPr>
      <w:r>
        <w:t xml:space="preserve">(ล่าม) ยังเลยค่ะ</w:t>
      </w:r>
    </w:p>
    <w:p>
      <w:pPr>
        <w:pStyle w:val="BodyText"/>
      </w:pPr>
      <w:r>
        <w:t xml:space="preserve">(อาจารย์) ไม่เป็นไร ปุ๊กกี้ดูนะมันจะมีคู่มืออยู่นี่ มันจะมีคู่มือให้ทำ ตอนนี้ เมื่อกี้เมนูด้านข้างก็คือ… หัวข้อที่ 6 คู่มือ ปุ๊กกี้ดู เห็นไหม ปุ๊กกี้พิมพ์นี่ WWW./ อันนี้ ตัวนี้มันจะมีคู่มือ คู่มือสำหรับทำเว็บฯ น่ะ พิมพ์แล้วพอเปิดเข้ามาเจอหน้านี้ ให้ปุ๊กกี้กดบันทึกไว้ เห็นหรือเปล่า ก่อนอื่นปุ๊กกี้ต้องเข้าไปหน้านี้ให้ได้ก่อน พิมพ์ www.MakeWebEasy เพื่อจะเปิดคู่มือมาดู ไปดูเครื่องปุ๊กกี้มา เปิดหน้าต่างเป็น 10 ปิดไปปุ๊กกี้ ใช้หน้าต่างที่เปิด ๆ ขึ้นมานี่ หน้าต่างไหนใช้แล้วปิดไป เยอะเกิน ให้ปุ๊กกี้ดูเมนูที่ 6 1ทำตามคู่มือได้ เห็นไหมมันจะมี คู่มือมันจะบอกด้โอ.เค. เพราะฉะนั้นเดี๋ยวเราจะปล่อยแล้วนะคะ เด็ก ๆ จะได้นั่งทำต่อ เด็ก ๆ ขอบคุณก่อน ปุ๊กกี้ขอบคุณพี่เขา ขอบคุณค่ะ</w:t>
      </w:r>
    </w:p>
    <w:p>
      <w:pPr>
        <w:pStyle w:val="BodyText"/>
      </w:pPr>
      <w:r>
        <w:t xml:space="preserve">(ล่าม)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และพาณิชย์อิเล็กทรอนิกส์ (ปี3)</dc:title>
  <dc:creator/>
  <cp:keywords/>
  <dcterms:created xsi:type="dcterms:W3CDTF">2021-03-23T09:20:41Z</dcterms:created>
  <dcterms:modified xsi:type="dcterms:W3CDTF">2021-03-23T09: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1 สิงหาคม 2563 เวลา 07.50 น.</vt:lpwstr>
  </property>
  <property fmtid="{D5CDD505-2E9C-101B-9397-08002B2CF9AE}" pid="3" name="subtitle">
    <vt:lpwstr/>
  </property>
</Properties>
</file>